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47"/>
        <w:gridCol w:w="4442"/>
        <w:gridCol w:w="1809"/>
        <w:gridCol w:w="1258"/>
      </w:tblGrid>
      <w:tr w:rsidR="00CB1EF8" w14:paraId="5F699CB7" w14:textId="77777777" w:rsidTr="005D13F4">
        <w:trPr>
          <w:trHeight w:val="265"/>
        </w:trPr>
        <w:tc>
          <w:tcPr>
            <w:tcW w:w="18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9DBA7" w14:textId="77777777" w:rsidR="00CB1EF8" w:rsidRDefault="00CB1EF8" w:rsidP="009C7DCB">
            <w:pPr>
              <w:pStyle w:val="NormalWeb"/>
              <w:ind w:left="-1922" w:firstLine="1956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</w:rPr>
              <w:drawing>
                <wp:inline distT="0" distB="0" distL="0" distR="0" wp14:anchorId="508CE708" wp14:editId="4887EF47">
                  <wp:extent cx="923925" cy="771525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C592E" w14:textId="77777777" w:rsidR="00CB1EF8" w:rsidRPr="002D24D3" w:rsidRDefault="00CB1EF8" w:rsidP="009C7DCB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</w:rPr>
              <w:t>BURS TALEP FORMU</w:t>
            </w: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60670" w14:textId="77777777" w:rsidR="00CB1EF8" w:rsidRPr="002D24D3" w:rsidRDefault="00CB1EF8" w:rsidP="009C7DCB">
            <w:pPr>
              <w:pStyle w:val="NormalWeb"/>
              <w:rPr>
                <w:sz w:val="20"/>
                <w:szCs w:val="20"/>
              </w:rPr>
            </w:pPr>
            <w:r w:rsidRPr="002D24D3">
              <w:rPr>
                <w:sz w:val="20"/>
                <w:szCs w:val="20"/>
              </w:rPr>
              <w:t>Doküman No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1D088" w14:textId="014FEB7D" w:rsidR="00CB1EF8" w:rsidRPr="002D24D3" w:rsidRDefault="002553CC" w:rsidP="009C7DCB">
            <w:pPr>
              <w:pStyle w:val="NormalWeb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FR-343</w:t>
            </w:r>
          </w:p>
        </w:tc>
      </w:tr>
      <w:tr w:rsidR="00CB1EF8" w14:paraId="6751156D" w14:textId="77777777" w:rsidTr="005D13F4">
        <w:trPr>
          <w:trHeight w:val="265"/>
        </w:trPr>
        <w:tc>
          <w:tcPr>
            <w:tcW w:w="18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DF1DE" w14:textId="77777777" w:rsidR="00CB1EF8" w:rsidRDefault="00CB1EF8" w:rsidP="009C7DCB">
            <w:pPr>
              <w:rPr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4C63D" w14:textId="77777777" w:rsidR="00CB1EF8" w:rsidRPr="002D24D3" w:rsidRDefault="00CB1EF8" w:rsidP="009C7DCB">
            <w:pPr>
              <w:rPr>
                <w:b/>
                <w:sz w:val="28"/>
                <w:szCs w:val="28"/>
                <w:lang w:eastAsia="tr-TR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5DDE9" w14:textId="77777777" w:rsidR="00CB1EF8" w:rsidRPr="002D24D3" w:rsidRDefault="00CB1EF8" w:rsidP="009C7DCB">
            <w:pPr>
              <w:pStyle w:val="NormalWeb"/>
              <w:rPr>
                <w:sz w:val="20"/>
                <w:szCs w:val="20"/>
              </w:rPr>
            </w:pPr>
            <w:r w:rsidRPr="002D24D3">
              <w:rPr>
                <w:sz w:val="20"/>
                <w:szCs w:val="20"/>
              </w:rPr>
              <w:t>İlk Yayın Tarihi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F25FB" w14:textId="5713BE46" w:rsidR="00CB1EF8" w:rsidRPr="002D24D3" w:rsidRDefault="002553CC" w:rsidP="009C7DCB">
            <w:pPr>
              <w:pStyle w:val="NormalWeb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1.01.202</w:t>
            </w:r>
            <w:r w:rsidR="00C24D50">
              <w:rPr>
                <w:sz w:val="18"/>
                <w:szCs w:val="20"/>
              </w:rPr>
              <w:t>2</w:t>
            </w:r>
          </w:p>
        </w:tc>
      </w:tr>
      <w:tr w:rsidR="00CB1EF8" w14:paraId="1071431B" w14:textId="77777777" w:rsidTr="005D13F4">
        <w:trPr>
          <w:trHeight w:val="239"/>
        </w:trPr>
        <w:tc>
          <w:tcPr>
            <w:tcW w:w="18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FF18E" w14:textId="77777777" w:rsidR="00CB1EF8" w:rsidRDefault="00CB1EF8" w:rsidP="009C7DCB">
            <w:pPr>
              <w:rPr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2B132" w14:textId="77777777" w:rsidR="00CB1EF8" w:rsidRPr="002D24D3" w:rsidRDefault="00CB1EF8" w:rsidP="009C7DCB">
            <w:pPr>
              <w:rPr>
                <w:b/>
                <w:sz w:val="28"/>
                <w:szCs w:val="28"/>
                <w:lang w:eastAsia="tr-TR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4B87C" w14:textId="77777777" w:rsidR="00CB1EF8" w:rsidRPr="002D24D3" w:rsidRDefault="00CB1EF8" w:rsidP="009C7DCB">
            <w:pPr>
              <w:pStyle w:val="NormalWeb"/>
              <w:rPr>
                <w:sz w:val="20"/>
                <w:szCs w:val="20"/>
              </w:rPr>
            </w:pPr>
            <w:r w:rsidRPr="002D24D3">
              <w:rPr>
                <w:sz w:val="20"/>
                <w:szCs w:val="20"/>
              </w:rPr>
              <w:t>Revizyon Tarihi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6477C" w14:textId="77777777" w:rsidR="00CB1EF8" w:rsidRPr="002D24D3" w:rsidRDefault="00CB1EF8" w:rsidP="009C7DCB">
            <w:pPr>
              <w:pStyle w:val="NormalWeb"/>
              <w:rPr>
                <w:sz w:val="18"/>
                <w:szCs w:val="20"/>
              </w:rPr>
            </w:pPr>
          </w:p>
        </w:tc>
      </w:tr>
      <w:tr w:rsidR="00CB1EF8" w14:paraId="01204586" w14:textId="77777777" w:rsidTr="005D13F4">
        <w:trPr>
          <w:trHeight w:val="265"/>
        </w:trPr>
        <w:tc>
          <w:tcPr>
            <w:tcW w:w="18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81B3A" w14:textId="77777777" w:rsidR="00CB1EF8" w:rsidRDefault="00CB1EF8" w:rsidP="009C7DCB">
            <w:pPr>
              <w:rPr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977A7" w14:textId="77777777" w:rsidR="00CB1EF8" w:rsidRPr="002D24D3" w:rsidRDefault="00CB1EF8" w:rsidP="009C7DCB">
            <w:pPr>
              <w:rPr>
                <w:b/>
                <w:sz w:val="28"/>
                <w:szCs w:val="28"/>
                <w:lang w:eastAsia="tr-TR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03DFA" w14:textId="77777777" w:rsidR="00CB1EF8" w:rsidRPr="002D24D3" w:rsidRDefault="00CB1EF8" w:rsidP="009C7DCB">
            <w:pPr>
              <w:pStyle w:val="NormalWeb"/>
              <w:rPr>
                <w:sz w:val="20"/>
                <w:szCs w:val="20"/>
              </w:rPr>
            </w:pPr>
            <w:r w:rsidRPr="002D24D3">
              <w:rPr>
                <w:sz w:val="20"/>
                <w:szCs w:val="20"/>
              </w:rPr>
              <w:t>Revizyon No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6607C" w14:textId="69EDCDB4" w:rsidR="00CB1EF8" w:rsidRPr="002D24D3" w:rsidRDefault="002553CC" w:rsidP="009C7DCB">
            <w:pPr>
              <w:pStyle w:val="NormalWeb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00</w:t>
            </w:r>
          </w:p>
        </w:tc>
      </w:tr>
      <w:tr w:rsidR="00CB1EF8" w14:paraId="71A44F1F" w14:textId="77777777" w:rsidTr="005D13F4">
        <w:trPr>
          <w:trHeight w:val="267"/>
        </w:trPr>
        <w:tc>
          <w:tcPr>
            <w:tcW w:w="18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7DC4D" w14:textId="77777777" w:rsidR="00CB1EF8" w:rsidRDefault="00CB1EF8" w:rsidP="009C7DCB">
            <w:pPr>
              <w:rPr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B5FC7" w14:textId="77777777" w:rsidR="00CB1EF8" w:rsidRPr="002D24D3" w:rsidRDefault="00CB1EF8" w:rsidP="009C7DCB">
            <w:pPr>
              <w:rPr>
                <w:b/>
                <w:sz w:val="28"/>
                <w:szCs w:val="28"/>
                <w:lang w:eastAsia="tr-TR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60027" w14:textId="77777777" w:rsidR="00CB1EF8" w:rsidRPr="002D24D3" w:rsidRDefault="00CB1EF8" w:rsidP="009C7DCB">
            <w:pPr>
              <w:pStyle w:val="NormalWeb"/>
              <w:rPr>
                <w:sz w:val="20"/>
                <w:szCs w:val="20"/>
              </w:rPr>
            </w:pPr>
            <w:r w:rsidRPr="002D24D3">
              <w:rPr>
                <w:sz w:val="20"/>
                <w:szCs w:val="20"/>
              </w:rPr>
              <w:t>Sayfa No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0AE1C" w14:textId="5B83008E" w:rsidR="00CB1EF8" w:rsidRPr="002D24D3" w:rsidRDefault="00DA363D" w:rsidP="009C7DCB">
            <w:pPr>
              <w:pStyle w:val="NormalWeb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/1</w:t>
            </w:r>
          </w:p>
        </w:tc>
      </w:tr>
    </w:tbl>
    <w:tbl>
      <w:tblPr>
        <w:tblStyle w:val="TabloKlavuzu"/>
        <w:tblpPr w:leftFromText="141" w:rightFromText="141" w:vertAnchor="page" w:horzAnchor="margin" w:tblpXSpec="center" w:tblpY="3517"/>
        <w:tblW w:w="9361" w:type="dxa"/>
        <w:tblLook w:val="04A0" w:firstRow="1" w:lastRow="0" w:firstColumn="1" w:lastColumn="0" w:noHBand="0" w:noVBand="1"/>
      </w:tblPr>
      <w:tblGrid>
        <w:gridCol w:w="2841"/>
        <w:gridCol w:w="6520"/>
      </w:tblGrid>
      <w:tr w:rsidR="00CB1EF8" w:rsidRPr="00B14DCA" w14:paraId="2F9B9104" w14:textId="77777777" w:rsidTr="005D13F4">
        <w:tc>
          <w:tcPr>
            <w:tcW w:w="2841" w:type="dxa"/>
          </w:tcPr>
          <w:p w14:paraId="477C4821" w14:textId="77777777" w:rsidR="00CB1EF8" w:rsidRPr="00B14DCA" w:rsidRDefault="00CB1EF8" w:rsidP="00CB1EF8">
            <w:r w:rsidRPr="00B14DCA">
              <w:t>T.C.KİMLİK NO</w:t>
            </w:r>
          </w:p>
        </w:tc>
        <w:tc>
          <w:tcPr>
            <w:tcW w:w="6520" w:type="dxa"/>
          </w:tcPr>
          <w:p w14:paraId="05E7FB2D" w14:textId="77777777" w:rsidR="00CB1EF8" w:rsidRPr="00B14DCA" w:rsidRDefault="00CB1EF8" w:rsidP="00CB1EF8"/>
        </w:tc>
      </w:tr>
      <w:tr w:rsidR="00CB1EF8" w:rsidRPr="00B14DCA" w14:paraId="13DF1D17" w14:textId="77777777" w:rsidTr="005D13F4">
        <w:tc>
          <w:tcPr>
            <w:tcW w:w="2841" w:type="dxa"/>
          </w:tcPr>
          <w:p w14:paraId="7E170B9C" w14:textId="77777777" w:rsidR="00CB1EF8" w:rsidRPr="00B14DCA" w:rsidRDefault="00CB1EF8" w:rsidP="00CB1EF8">
            <w:r w:rsidRPr="00B14DCA">
              <w:t>ADI SOYADI</w:t>
            </w:r>
          </w:p>
        </w:tc>
        <w:tc>
          <w:tcPr>
            <w:tcW w:w="6520" w:type="dxa"/>
          </w:tcPr>
          <w:p w14:paraId="5525529C" w14:textId="77777777" w:rsidR="00CB1EF8" w:rsidRPr="00B14DCA" w:rsidRDefault="00CB1EF8" w:rsidP="00CB1EF8"/>
        </w:tc>
      </w:tr>
      <w:tr w:rsidR="00CB1EF8" w:rsidRPr="00B14DCA" w14:paraId="0ACE6CBF" w14:textId="77777777" w:rsidTr="005D13F4">
        <w:tc>
          <w:tcPr>
            <w:tcW w:w="2841" w:type="dxa"/>
          </w:tcPr>
          <w:p w14:paraId="716BBCD7" w14:textId="77777777" w:rsidR="00CB1EF8" w:rsidRPr="00B14DCA" w:rsidRDefault="00CB1EF8" w:rsidP="00CB1EF8">
            <w:r w:rsidRPr="00B14DCA">
              <w:t>CİNSİYETİ</w:t>
            </w:r>
          </w:p>
        </w:tc>
        <w:tc>
          <w:tcPr>
            <w:tcW w:w="6520" w:type="dxa"/>
          </w:tcPr>
          <w:p w14:paraId="4D387ADE" w14:textId="77777777" w:rsidR="00CB1EF8" w:rsidRPr="00B14DCA" w:rsidRDefault="00CB1EF8" w:rsidP="00CB1EF8"/>
        </w:tc>
      </w:tr>
      <w:tr w:rsidR="00CB1EF8" w:rsidRPr="00B14DCA" w14:paraId="42366BE7" w14:textId="77777777" w:rsidTr="005D13F4">
        <w:tc>
          <w:tcPr>
            <w:tcW w:w="2841" w:type="dxa"/>
          </w:tcPr>
          <w:p w14:paraId="2C2E838D" w14:textId="77777777" w:rsidR="00CB1EF8" w:rsidRPr="00B14DCA" w:rsidRDefault="00CB1EF8" w:rsidP="00CB1EF8">
            <w:r w:rsidRPr="00B14DCA">
              <w:t>DOĞUM TARİHİ</w:t>
            </w:r>
          </w:p>
        </w:tc>
        <w:tc>
          <w:tcPr>
            <w:tcW w:w="6520" w:type="dxa"/>
          </w:tcPr>
          <w:p w14:paraId="0F79797D" w14:textId="77777777" w:rsidR="00CB1EF8" w:rsidRPr="00B14DCA" w:rsidRDefault="00CB1EF8" w:rsidP="00CB1EF8"/>
        </w:tc>
      </w:tr>
    </w:tbl>
    <w:p w14:paraId="3CD65F4D" w14:textId="77777777" w:rsidR="00EC079A" w:rsidRPr="00B14DCA" w:rsidRDefault="00EC079A" w:rsidP="005D13F4">
      <w:pPr>
        <w:rPr>
          <w:b/>
        </w:rPr>
      </w:pPr>
    </w:p>
    <w:p w14:paraId="0712D369" w14:textId="77777777" w:rsidR="008947C4" w:rsidRPr="00B14DCA" w:rsidRDefault="00CB1EF8" w:rsidP="003E4A6F">
      <w:pPr>
        <w:spacing w:after="40"/>
        <w:jc w:val="center"/>
        <w:rPr>
          <w:b/>
        </w:rPr>
      </w:pPr>
      <w:r w:rsidRPr="00B14DCA">
        <w:rPr>
          <w:b/>
        </w:rPr>
        <w:t>KİMLİK BİLGİLERİ</w:t>
      </w:r>
      <w:r w:rsidR="00B14DCA" w:rsidRPr="00B14DCA">
        <w:rPr>
          <w:b/>
        </w:rPr>
        <w:t xml:space="preserve"> </w:t>
      </w:r>
    </w:p>
    <w:p w14:paraId="78450CBA" w14:textId="77777777" w:rsidR="008947C4" w:rsidRPr="00B14DCA" w:rsidRDefault="008947C4" w:rsidP="002553CC">
      <w:pPr>
        <w:spacing w:after="0"/>
        <w:jc w:val="center"/>
        <w:rPr>
          <w:b/>
        </w:rPr>
      </w:pPr>
      <w:r w:rsidRPr="00B14DCA">
        <w:rPr>
          <w:b/>
        </w:rPr>
        <w:t>OKUL BİLGİLERİ</w:t>
      </w:r>
    </w:p>
    <w:tbl>
      <w:tblPr>
        <w:tblStyle w:val="TabloKlavuzu"/>
        <w:tblW w:w="9356" w:type="dxa"/>
        <w:tblInd w:w="-147" w:type="dxa"/>
        <w:tblLook w:val="04A0" w:firstRow="1" w:lastRow="0" w:firstColumn="1" w:lastColumn="0" w:noHBand="0" w:noVBand="1"/>
      </w:tblPr>
      <w:tblGrid>
        <w:gridCol w:w="4537"/>
        <w:gridCol w:w="992"/>
        <w:gridCol w:w="1984"/>
        <w:gridCol w:w="1843"/>
      </w:tblGrid>
      <w:tr w:rsidR="00B14DCA" w:rsidRPr="00B14DCA" w14:paraId="0EEC49AF" w14:textId="77777777" w:rsidTr="005D13F4">
        <w:tc>
          <w:tcPr>
            <w:tcW w:w="4537" w:type="dxa"/>
          </w:tcPr>
          <w:p w14:paraId="0C063482" w14:textId="77777777" w:rsidR="008947C4" w:rsidRPr="00B14DCA" w:rsidRDefault="00EC079A">
            <w:r>
              <w:t>ÜNİVER</w:t>
            </w:r>
            <w:r w:rsidR="008947C4" w:rsidRPr="00B14DCA">
              <w:t>SİTE ADI</w:t>
            </w:r>
          </w:p>
        </w:tc>
        <w:tc>
          <w:tcPr>
            <w:tcW w:w="4819" w:type="dxa"/>
            <w:gridSpan w:val="3"/>
          </w:tcPr>
          <w:p w14:paraId="6519194B" w14:textId="77777777" w:rsidR="008947C4" w:rsidRPr="00B14DCA" w:rsidRDefault="008947C4">
            <w:r w:rsidRPr="00B14DCA">
              <w:t>BATMAN ÜNİVERSİTESİ</w:t>
            </w:r>
          </w:p>
        </w:tc>
      </w:tr>
      <w:tr w:rsidR="00B14DCA" w:rsidRPr="00B14DCA" w14:paraId="181D0820" w14:textId="77777777" w:rsidTr="005D13F4">
        <w:tc>
          <w:tcPr>
            <w:tcW w:w="4537" w:type="dxa"/>
          </w:tcPr>
          <w:p w14:paraId="19D38695" w14:textId="77777777" w:rsidR="008947C4" w:rsidRPr="00B14DCA" w:rsidRDefault="008947C4">
            <w:r w:rsidRPr="00B14DCA">
              <w:t xml:space="preserve">FAKÜLTE/YÜKSEKOKUL/ ENSTİTÜ ADI </w:t>
            </w:r>
          </w:p>
        </w:tc>
        <w:tc>
          <w:tcPr>
            <w:tcW w:w="4819" w:type="dxa"/>
            <w:gridSpan w:val="3"/>
          </w:tcPr>
          <w:p w14:paraId="62DECAF5" w14:textId="77777777" w:rsidR="008947C4" w:rsidRPr="00B14DCA" w:rsidRDefault="008947C4"/>
        </w:tc>
      </w:tr>
      <w:tr w:rsidR="00B14DCA" w:rsidRPr="00B14DCA" w14:paraId="5D27B367" w14:textId="77777777" w:rsidTr="005D13F4">
        <w:tc>
          <w:tcPr>
            <w:tcW w:w="4537" w:type="dxa"/>
          </w:tcPr>
          <w:p w14:paraId="2CCD756A" w14:textId="77777777" w:rsidR="008947C4" w:rsidRPr="00B14DCA" w:rsidRDefault="008947C4">
            <w:r w:rsidRPr="00B14DCA">
              <w:t>BÖLÜM ADI</w:t>
            </w:r>
          </w:p>
        </w:tc>
        <w:tc>
          <w:tcPr>
            <w:tcW w:w="4819" w:type="dxa"/>
            <w:gridSpan w:val="3"/>
          </w:tcPr>
          <w:p w14:paraId="611E296A" w14:textId="77777777" w:rsidR="008947C4" w:rsidRPr="00B14DCA" w:rsidRDefault="008947C4"/>
        </w:tc>
      </w:tr>
      <w:tr w:rsidR="00B14DCA" w:rsidRPr="00B14DCA" w14:paraId="214CACDB" w14:textId="77777777" w:rsidTr="005D13F4">
        <w:tc>
          <w:tcPr>
            <w:tcW w:w="4537" w:type="dxa"/>
          </w:tcPr>
          <w:p w14:paraId="571A65D6" w14:textId="77777777" w:rsidR="00B14DCA" w:rsidRPr="00B14DCA" w:rsidRDefault="00B14DCA">
            <w:r w:rsidRPr="00B14DCA">
              <w:t>OKULA GİRİŞ YILI</w:t>
            </w:r>
          </w:p>
        </w:tc>
        <w:tc>
          <w:tcPr>
            <w:tcW w:w="992" w:type="dxa"/>
          </w:tcPr>
          <w:p w14:paraId="2AC1A067" w14:textId="77777777" w:rsidR="00B14DCA" w:rsidRPr="00B14DCA" w:rsidRDefault="00B14DCA"/>
        </w:tc>
        <w:tc>
          <w:tcPr>
            <w:tcW w:w="1984" w:type="dxa"/>
          </w:tcPr>
          <w:p w14:paraId="61336B34" w14:textId="77777777" w:rsidR="00B14DCA" w:rsidRPr="00B14DCA" w:rsidRDefault="00B14DCA">
            <w:r w:rsidRPr="00B14DCA">
              <w:t>GİRİŞ PUANI/TÜRÜ</w:t>
            </w:r>
          </w:p>
        </w:tc>
        <w:tc>
          <w:tcPr>
            <w:tcW w:w="1843" w:type="dxa"/>
          </w:tcPr>
          <w:p w14:paraId="0CA4974A" w14:textId="77777777" w:rsidR="00B14DCA" w:rsidRPr="00B14DCA" w:rsidRDefault="00B14DCA"/>
        </w:tc>
      </w:tr>
      <w:tr w:rsidR="00B14DCA" w:rsidRPr="00B14DCA" w14:paraId="427FAAAD" w14:textId="77777777" w:rsidTr="005D13F4">
        <w:tc>
          <w:tcPr>
            <w:tcW w:w="4537" w:type="dxa"/>
          </w:tcPr>
          <w:p w14:paraId="158FFF2A" w14:textId="77777777" w:rsidR="008947C4" w:rsidRPr="00B14DCA" w:rsidRDefault="008947C4">
            <w:r w:rsidRPr="00B14DCA">
              <w:t>SINIF (Hazırlık, 1,2,3,4,5,6)</w:t>
            </w:r>
          </w:p>
        </w:tc>
        <w:tc>
          <w:tcPr>
            <w:tcW w:w="4819" w:type="dxa"/>
            <w:gridSpan w:val="3"/>
          </w:tcPr>
          <w:p w14:paraId="503CAB2D" w14:textId="77777777" w:rsidR="008947C4" w:rsidRPr="00B14DCA" w:rsidRDefault="008947C4"/>
        </w:tc>
      </w:tr>
      <w:tr w:rsidR="00B14DCA" w:rsidRPr="00B14DCA" w14:paraId="7F90FDAC" w14:textId="77777777" w:rsidTr="005D13F4">
        <w:tc>
          <w:tcPr>
            <w:tcW w:w="4537" w:type="dxa"/>
          </w:tcPr>
          <w:p w14:paraId="36C373B5" w14:textId="77777777" w:rsidR="008947C4" w:rsidRPr="00B14DCA" w:rsidRDefault="008947C4">
            <w:r w:rsidRPr="00B14DCA">
              <w:t>BU BÖLÜMDE HAZIRLIK OKUYUP OKUMADIĞI  (Okudu, Okumadı)</w:t>
            </w:r>
          </w:p>
        </w:tc>
        <w:tc>
          <w:tcPr>
            <w:tcW w:w="4819" w:type="dxa"/>
            <w:gridSpan w:val="3"/>
          </w:tcPr>
          <w:p w14:paraId="033ABDD3" w14:textId="77777777" w:rsidR="008947C4" w:rsidRPr="00B14DCA" w:rsidRDefault="008947C4"/>
        </w:tc>
      </w:tr>
      <w:tr w:rsidR="00B14DCA" w:rsidRPr="00B14DCA" w14:paraId="13FEEA62" w14:textId="77777777" w:rsidTr="005D13F4">
        <w:tc>
          <w:tcPr>
            <w:tcW w:w="4537" w:type="dxa"/>
          </w:tcPr>
          <w:p w14:paraId="7860AE43" w14:textId="77777777" w:rsidR="008947C4" w:rsidRPr="00B14DCA" w:rsidRDefault="008947C4" w:rsidP="008947C4">
            <w:r w:rsidRPr="00B14DCA">
              <w:t>KAYIT DONDURUP DONDURMADIĞI, İZİN ALIP ALMADIĞI (1 Yıl, 2 Yıl, 3 Yıl)</w:t>
            </w:r>
          </w:p>
        </w:tc>
        <w:tc>
          <w:tcPr>
            <w:tcW w:w="4819" w:type="dxa"/>
            <w:gridSpan w:val="3"/>
          </w:tcPr>
          <w:p w14:paraId="300A3E25" w14:textId="77777777" w:rsidR="008947C4" w:rsidRPr="00B14DCA" w:rsidRDefault="008947C4"/>
        </w:tc>
      </w:tr>
    </w:tbl>
    <w:p w14:paraId="35727C62" w14:textId="77777777" w:rsidR="008947C4" w:rsidRPr="00B14DCA" w:rsidRDefault="008947C4" w:rsidP="003E4A6F">
      <w:pPr>
        <w:spacing w:after="0"/>
        <w:jc w:val="center"/>
        <w:rPr>
          <w:b/>
        </w:rPr>
      </w:pPr>
      <w:r w:rsidRPr="00B14DCA">
        <w:rPr>
          <w:b/>
        </w:rPr>
        <w:t>AİLE BİLGİLERİ</w:t>
      </w:r>
    </w:p>
    <w:tbl>
      <w:tblPr>
        <w:tblStyle w:val="TabloKlavuzu"/>
        <w:tblW w:w="9356" w:type="dxa"/>
        <w:tblInd w:w="-147" w:type="dxa"/>
        <w:tblLook w:val="04A0" w:firstRow="1" w:lastRow="0" w:firstColumn="1" w:lastColumn="0" w:noHBand="0" w:noVBand="1"/>
      </w:tblPr>
      <w:tblGrid>
        <w:gridCol w:w="3823"/>
        <w:gridCol w:w="1843"/>
        <w:gridCol w:w="1701"/>
        <w:gridCol w:w="1989"/>
      </w:tblGrid>
      <w:tr w:rsidR="00B14DCA" w:rsidRPr="00B14DCA" w14:paraId="1651806D" w14:textId="77777777" w:rsidTr="005D13F4">
        <w:tc>
          <w:tcPr>
            <w:tcW w:w="3823" w:type="dxa"/>
          </w:tcPr>
          <w:p w14:paraId="041A79B9" w14:textId="77777777" w:rsidR="009538EC" w:rsidRPr="00B14DCA" w:rsidRDefault="009538EC">
            <w:r w:rsidRPr="00B14DCA">
              <w:t>BABA MESLEĞİ/UNVANI/GELİRİ</w:t>
            </w:r>
          </w:p>
        </w:tc>
        <w:tc>
          <w:tcPr>
            <w:tcW w:w="1843" w:type="dxa"/>
          </w:tcPr>
          <w:p w14:paraId="06BC5194" w14:textId="77777777" w:rsidR="009538EC" w:rsidRPr="00B14DCA" w:rsidRDefault="009538EC"/>
        </w:tc>
        <w:tc>
          <w:tcPr>
            <w:tcW w:w="1701" w:type="dxa"/>
          </w:tcPr>
          <w:p w14:paraId="0192440E" w14:textId="77777777" w:rsidR="009538EC" w:rsidRPr="00B14DCA" w:rsidRDefault="009538EC"/>
        </w:tc>
        <w:tc>
          <w:tcPr>
            <w:tcW w:w="1989" w:type="dxa"/>
          </w:tcPr>
          <w:p w14:paraId="634983C8" w14:textId="77777777" w:rsidR="009538EC" w:rsidRPr="00B14DCA" w:rsidRDefault="009538EC"/>
        </w:tc>
      </w:tr>
      <w:tr w:rsidR="00B14DCA" w:rsidRPr="00B14DCA" w14:paraId="2129AA67" w14:textId="77777777" w:rsidTr="005D13F4">
        <w:tc>
          <w:tcPr>
            <w:tcW w:w="3823" w:type="dxa"/>
          </w:tcPr>
          <w:p w14:paraId="4FB8A2B3" w14:textId="77777777" w:rsidR="009538EC" w:rsidRPr="00B14DCA" w:rsidRDefault="009538EC">
            <w:r w:rsidRPr="00B14DCA">
              <w:t>BABA T.C. KİMLİK NO</w:t>
            </w:r>
          </w:p>
        </w:tc>
        <w:tc>
          <w:tcPr>
            <w:tcW w:w="5533" w:type="dxa"/>
            <w:gridSpan w:val="3"/>
          </w:tcPr>
          <w:p w14:paraId="79468357" w14:textId="77777777" w:rsidR="009538EC" w:rsidRPr="00B14DCA" w:rsidRDefault="009538EC"/>
        </w:tc>
      </w:tr>
      <w:tr w:rsidR="00B14DCA" w:rsidRPr="00B14DCA" w14:paraId="38722409" w14:textId="77777777" w:rsidTr="005D13F4">
        <w:tc>
          <w:tcPr>
            <w:tcW w:w="3823" w:type="dxa"/>
          </w:tcPr>
          <w:p w14:paraId="567AE664" w14:textId="77777777" w:rsidR="009538EC" w:rsidRPr="00B14DCA" w:rsidRDefault="009538EC">
            <w:r w:rsidRPr="00B14DCA">
              <w:t>ANNE MESLEĞİ/UNVANI/GELİRİ</w:t>
            </w:r>
          </w:p>
        </w:tc>
        <w:tc>
          <w:tcPr>
            <w:tcW w:w="1843" w:type="dxa"/>
          </w:tcPr>
          <w:p w14:paraId="43E57447" w14:textId="77777777" w:rsidR="009538EC" w:rsidRPr="00B14DCA" w:rsidRDefault="009538EC"/>
        </w:tc>
        <w:tc>
          <w:tcPr>
            <w:tcW w:w="1701" w:type="dxa"/>
          </w:tcPr>
          <w:p w14:paraId="54AA9B7D" w14:textId="77777777" w:rsidR="009538EC" w:rsidRPr="00B14DCA" w:rsidRDefault="009538EC"/>
        </w:tc>
        <w:tc>
          <w:tcPr>
            <w:tcW w:w="1989" w:type="dxa"/>
          </w:tcPr>
          <w:p w14:paraId="301BE021" w14:textId="77777777" w:rsidR="009538EC" w:rsidRPr="00B14DCA" w:rsidRDefault="009538EC"/>
        </w:tc>
      </w:tr>
      <w:tr w:rsidR="00B14DCA" w:rsidRPr="00B14DCA" w14:paraId="5B6121A7" w14:textId="77777777" w:rsidTr="005D13F4">
        <w:tc>
          <w:tcPr>
            <w:tcW w:w="3823" w:type="dxa"/>
          </w:tcPr>
          <w:p w14:paraId="0DDD4324" w14:textId="77777777" w:rsidR="009538EC" w:rsidRPr="00B14DCA" w:rsidRDefault="009538EC">
            <w:r w:rsidRPr="00B14DCA">
              <w:t>ANNE T.C. KİMLİK NO</w:t>
            </w:r>
          </w:p>
        </w:tc>
        <w:tc>
          <w:tcPr>
            <w:tcW w:w="5533" w:type="dxa"/>
            <w:gridSpan w:val="3"/>
          </w:tcPr>
          <w:p w14:paraId="7C6575B2" w14:textId="77777777" w:rsidR="009538EC" w:rsidRPr="00B14DCA" w:rsidRDefault="009538EC"/>
        </w:tc>
      </w:tr>
      <w:tr w:rsidR="00B14DCA" w:rsidRPr="00B14DCA" w14:paraId="45C9D9C7" w14:textId="77777777" w:rsidTr="005D13F4">
        <w:tc>
          <w:tcPr>
            <w:tcW w:w="3823" w:type="dxa"/>
          </w:tcPr>
          <w:p w14:paraId="3854E467" w14:textId="77777777" w:rsidR="009538EC" w:rsidRPr="00B14DCA" w:rsidRDefault="009538EC">
            <w:r w:rsidRPr="00B14DCA">
              <w:t>OKUYAN KARDEŞ SAYISI</w:t>
            </w:r>
          </w:p>
        </w:tc>
        <w:tc>
          <w:tcPr>
            <w:tcW w:w="1843" w:type="dxa"/>
          </w:tcPr>
          <w:p w14:paraId="2BCB0A01" w14:textId="77777777" w:rsidR="009538EC" w:rsidRPr="00B14DCA" w:rsidRDefault="009538EC">
            <w:r w:rsidRPr="00B14DCA">
              <w:t>Ortaöğretim :</w:t>
            </w:r>
          </w:p>
        </w:tc>
        <w:tc>
          <w:tcPr>
            <w:tcW w:w="1701" w:type="dxa"/>
          </w:tcPr>
          <w:p w14:paraId="274B7FE3" w14:textId="77777777" w:rsidR="009538EC" w:rsidRPr="00B14DCA" w:rsidRDefault="009538EC">
            <w:r w:rsidRPr="00B14DCA">
              <w:t xml:space="preserve">Lise : </w:t>
            </w:r>
          </w:p>
        </w:tc>
        <w:tc>
          <w:tcPr>
            <w:tcW w:w="1989" w:type="dxa"/>
          </w:tcPr>
          <w:p w14:paraId="1675F1CC" w14:textId="77777777" w:rsidR="009538EC" w:rsidRPr="00B14DCA" w:rsidRDefault="009538EC">
            <w:r w:rsidRPr="00B14DCA">
              <w:t>Üniversite:</w:t>
            </w:r>
          </w:p>
        </w:tc>
      </w:tr>
      <w:tr w:rsidR="00B14DCA" w:rsidRPr="00B14DCA" w14:paraId="7C6D92C7" w14:textId="77777777" w:rsidTr="005D13F4">
        <w:tc>
          <w:tcPr>
            <w:tcW w:w="3823" w:type="dxa"/>
            <w:vAlign w:val="center"/>
          </w:tcPr>
          <w:p w14:paraId="6BB489BF" w14:textId="77777777" w:rsidR="009538EC" w:rsidRPr="00B14DCA" w:rsidRDefault="009538EC">
            <w:r w:rsidRPr="00B14DCA">
              <w:t xml:space="preserve">AİLE ÜZERİNE KAYITLI KONUT / ARAÇ SAYISI </w:t>
            </w:r>
          </w:p>
        </w:tc>
        <w:tc>
          <w:tcPr>
            <w:tcW w:w="1843" w:type="dxa"/>
            <w:vAlign w:val="center"/>
          </w:tcPr>
          <w:p w14:paraId="08155828" w14:textId="77777777" w:rsidR="009538EC" w:rsidRPr="00B14DCA" w:rsidRDefault="009538EC">
            <w:r w:rsidRPr="00B14DCA">
              <w:t>………../……….</w:t>
            </w:r>
          </w:p>
        </w:tc>
        <w:tc>
          <w:tcPr>
            <w:tcW w:w="1701" w:type="dxa"/>
            <w:vAlign w:val="center"/>
          </w:tcPr>
          <w:p w14:paraId="35E39C12" w14:textId="77777777" w:rsidR="009538EC" w:rsidRPr="00B14DCA" w:rsidRDefault="009538EC">
            <w:r w:rsidRPr="00B14DCA">
              <w:t xml:space="preserve">YILLIK MTV MİKTARI </w:t>
            </w:r>
          </w:p>
        </w:tc>
        <w:tc>
          <w:tcPr>
            <w:tcW w:w="1989" w:type="dxa"/>
            <w:vAlign w:val="center"/>
          </w:tcPr>
          <w:p w14:paraId="77E73873" w14:textId="77777777" w:rsidR="009538EC" w:rsidRPr="00B14DCA" w:rsidRDefault="009538EC"/>
        </w:tc>
      </w:tr>
    </w:tbl>
    <w:p w14:paraId="12A4D801" w14:textId="77777777" w:rsidR="009538EC" w:rsidRPr="00B14DCA" w:rsidRDefault="009538EC" w:rsidP="003E4A6F">
      <w:pPr>
        <w:spacing w:after="0"/>
        <w:jc w:val="center"/>
        <w:rPr>
          <w:b/>
        </w:rPr>
      </w:pPr>
      <w:r w:rsidRPr="00B14DCA">
        <w:rPr>
          <w:b/>
        </w:rPr>
        <w:t>ADRES BİLGİLERİ</w:t>
      </w:r>
    </w:p>
    <w:tbl>
      <w:tblPr>
        <w:tblStyle w:val="TabloKlavuzu"/>
        <w:tblW w:w="9351" w:type="dxa"/>
        <w:jc w:val="center"/>
        <w:tblLook w:val="04A0" w:firstRow="1" w:lastRow="0" w:firstColumn="1" w:lastColumn="0" w:noHBand="0" w:noVBand="1"/>
      </w:tblPr>
      <w:tblGrid>
        <w:gridCol w:w="2972"/>
        <w:gridCol w:w="6379"/>
      </w:tblGrid>
      <w:tr w:rsidR="00B14DCA" w:rsidRPr="00B14DCA" w14:paraId="58B95FCE" w14:textId="77777777" w:rsidTr="002553CC">
        <w:trPr>
          <w:trHeight w:val="603"/>
          <w:jc w:val="center"/>
        </w:trPr>
        <w:tc>
          <w:tcPr>
            <w:tcW w:w="2972" w:type="dxa"/>
            <w:vAlign w:val="center"/>
          </w:tcPr>
          <w:p w14:paraId="58FF4DA4" w14:textId="77777777" w:rsidR="009538EC" w:rsidRPr="00B14DCA" w:rsidRDefault="009538EC">
            <w:r w:rsidRPr="00B14DCA">
              <w:t>AİLESİNİN ADRESİ</w:t>
            </w:r>
          </w:p>
        </w:tc>
        <w:tc>
          <w:tcPr>
            <w:tcW w:w="6379" w:type="dxa"/>
            <w:vAlign w:val="center"/>
          </w:tcPr>
          <w:p w14:paraId="55527E05" w14:textId="77777777" w:rsidR="009538EC" w:rsidRPr="00B14DCA" w:rsidRDefault="009538EC"/>
        </w:tc>
      </w:tr>
      <w:tr w:rsidR="00B14DCA" w:rsidRPr="00B14DCA" w14:paraId="2297FA4A" w14:textId="77777777" w:rsidTr="002553CC">
        <w:trPr>
          <w:jc w:val="center"/>
        </w:trPr>
        <w:tc>
          <w:tcPr>
            <w:tcW w:w="2972" w:type="dxa"/>
          </w:tcPr>
          <w:p w14:paraId="5A9D4171" w14:textId="77777777" w:rsidR="009538EC" w:rsidRPr="00B14DCA" w:rsidRDefault="009538EC">
            <w:r w:rsidRPr="00B14DCA">
              <w:t>ADRES İLİ</w:t>
            </w:r>
          </w:p>
        </w:tc>
        <w:tc>
          <w:tcPr>
            <w:tcW w:w="6379" w:type="dxa"/>
          </w:tcPr>
          <w:p w14:paraId="5DE4838F" w14:textId="77777777" w:rsidR="009538EC" w:rsidRPr="00B14DCA" w:rsidRDefault="009538EC"/>
        </w:tc>
      </w:tr>
      <w:tr w:rsidR="00B14DCA" w:rsidRPr="00B14DCA" w14:paraId="7C175FF5" w14:textId="77777777" w:rsidTr="002553CC">
        <w:trPr>
          <w:jc w:val="center"/>
        </w:trPr>
        <w:tc>
          <w:tcPr>
            <w:tcW w:w="2972" w:type="dxa"/>
          </w:tcPr>
          <w:p w14:paraId="3B69AD98" w14:textId="77777777" w:rsidR="009538EC" w:rsidRPr="00B14DCA" w:rsidRDefault="009538EC">
            <w:r w:rsidRPr="00B14DCA">
              <w:t>ADRES İLÇESİ</w:t>
            </w:r>
          </w:p>
        </w:tc>
        <w:tc>
          <w:tcPr>
            <w:tcW w:w="6379" w:type="dxa"/>
          </w:tcPr>
          <w:p w14:paraId="60356959" w14:textId="77777777" w:rsidR="009538EC" w:rsidRPr="00B14DCA" w:rsidRDefault="009538EC"/>
        </w:tc>
      </w:tr>
      <w:tr w:rsidR="00B14DCA" w:rsidRPr="00B14DCA" w14:paraId="1B632267" w14:textId="77777777" w:rsidTr="002553CC">
        <w:trPr>
          <w:jc w:val="center"/>
        </w:trPr>
        <w:tc>
          <w:tcPr>
            <w:tcW w:w="2972" w:type="dxa"/>
          </w:tcPr>
          <w:p w14:paraId="27C93809" w14:textId="77777777" w:rsidR="009538EC" w:rsidRPr="00B14DCA" w:rsidRDefault="009538EC">
            <w:r w:rsidRPr="00B14DCA">
              <w:t>ULAŞILABİLECEK TELEFON NO</w:t>
            </w:r>
          </w:p>
        </w:tc>
        <w:tc>
          <w:tcPr>
            <w:tcW w:w="6379" w:type="dxa"/>
          </w:tcPr>
          <w:p w14:paraId="6D7778D3" w14:textId="77777777" w:rsidR="009538EC" w:rsidRPr="00B14DCA" w:rsidRDefault="009538EC"/>
        </w:tc>
      </w:tr>
    </w:tbl>
    <w:p w14:paraId="452B84B0" w14:textId="77777777" w:rsidR="00803D5C" w:rsidRPr="00B14DCA" w:rsidRDefault="00803D5C" w:rsidP="00101612">
      <w:pPr>
        <w:spacing w:after="0"/>
        <w:rPr>
          <w:b/>
        </w:rPr>
      </w:pPr>
      <w:r w:rsidRPr="00B14DCA">
        <w:rPr>
          <w:b/>
        </w:rPr>
        <w:t xml:space="preserve">FORMU DOLDURAMAYACAKLAR: </w:t>
      </w:r>
    </w:p>
    <w:p w14:paraId="318E216A" w14:textId="77777777" w:rsidR="00803D5C" w:rsidRPr="002553CC" w:rsidRDefault="00803D5C" w:rsidP="00803D5C">
      <w:pPr>
        <w:pStyle w:val="NormalWeb"/>
        <w:shd w:val="clear" w:color="auto" w:fill="FFFFFF"/>
        <w:spacing w:before="0" w:beforeAutospacing="0" w:after="150" w:afterAutospacing="0"/>
        <w:rPr>
          <w:sz w:val="20"/>
          <w:szCs w:val="21"/>
        </w:rPr>
      </w:pPr>
      <w:r w:rsidRPr="002553CC">
        <w:rPr>
          <w:sz w:val="22"/>
        </w:rPr>
        <w:t>1. Kamu kurum ve kuruluşlarından burs almakta olan öğrenciler, </w:t>
      </w:r>
      <w:r w:rsidRPr="002553CC">
        <w:rPr>
          <w:sz w:val="22"/>
        </w:rPr>
        <w:br/>
        <w:t>2. Kredi ve Yurtlar Kurumundan burs ya da öğrenim kredisi alan öğrenciler, </w:t>
      </w:r>
      <w:r w:rsidRPr="002553CC">
        <w:rPr>
          <w:sz w:val="22"/>
        </w:rPr>
        <w:br/>
        <w:t>3. Kredi ve Yurtlar Kurumundan  daha önce burs veya öğrenim kredisi almış olan öğrenciler, </w:t>
      </w:r>
      <w:r w:rsidRPr="002553CC">
        <w:rPr>
          <w:sz w:val="22"/>
        </w:rPr>
        <w:br/>
        <w:t>4. Öğretim kurumuna kayıt tarihi itibari ile bir öğretim yılı kaybı olan öğrenciler, </w:t>
      </w:r>
      <w:r w:rsidRPr="002553CC">
        <w:rPr>
          <w:sz w:val="22"/>
        </w:rPr>
        <w:br/>
        <w:t>5. Ek süre öğrenim gören (artık yıl) öğrenciler,</w:t>
      </w:r>
      <w:r w:rsidRPr="002553CC">
        <w:rPr>
          <w:sz w:val="22"/>
        </w:rPr>
        <w:br/>
        <w:t>6. Yabancı uyruklu öğrenciler.</w:t>
      </w:r>
    </w:p>
    <w:p w14:paraId="34A4B24E" w14:textId="77777777" w:rsidR="00B14DCA" w:rsidRPr="00DA363D" w:rsidRDefault="00B14DCA" w:rsidP="00B14DCA">
      <w:pPr>
        <w:jc w:val="both"/>
        <w:rPr>
          <w:rFonts w:ascii="Times New Roman" w:hAnsi="Times New Roman" w:cs="Times New Roman"/>
          <w:b/>
        </w:rPr>
      </w:pPr>
      <w:r w:rsidRPr="00B14DCA">
        <w:rPr>
          <w:b/>
        </w:rPr>
        <w:tab/>
      </w:r>
      <w:r w:rsidRPr="00DA363D">
        <w:rPr>
          <w:rFonts w:ascii="Times New Roman" w:hAnsi="Times New Roman" w:cs="Times New Roman"/>
          <w:b/>
          <w:shd w:val="clear" w:color="auto" w:fill="FFFFFF"/>
        </w:rPr>
        <w:t>Form bilgilerinde yanlış, tutarsız ve eksik bilgiye rastlanması başvurunun geçersiz sayılması nedenidir. Yanlış bilgi verilmesi durumunda sorumluluk öğrenciye aittir ve yaptırımı kabul etmiş sayılır.</w:t>
      </w:r>
      <w:r w:rsidRPr="00DA363D">
        <w:rPr>
          <w:rFonts w:ascii="Times New Roman" w:hAnsi="Times New Roman" w:cs="Times New Roman"/>
          <w:b/>
        </w:rPr>
        <w:t xml:space="preserve"> </w:t>
      </w:r>
    </w:p>
    <w:p w14:paraId="2D592929" w14:textId="3B796724" w:rsidR="00B14DCA" w:rsidRDefault="00B14DCA" w:rsidP="005D13F4">
      <w:pPr>
        <w:ind w:firstLine="708"/>
        <w:rPr>
          <w:color w:val="A6A6A6" w:themeColor="background1" w:themeShade="A6"/>
        </w:rPr>
      </w:pPr>
      <w:r w:rsidRPr="00B14DCA">
        <w:rPr>
          <w:b/>
        </w:rPr>
        <w:t>Yukarıdaki bilgilerin doğru olduğunu onaylıyorum.   …./</w:t>
      </w:r>
      <w:r w:rsidR="00CB1EF8">
        <w:rPr>
          <w:b/>
        </w:rPr>
        <w:t>…../202</w:t>
      </w:r>
      <w:r w:rsidR="00C36693">
        <w:rPr>
          <w:b/>
        </w:rPr>
        <w:t>…</w:t>
      </w:r>
      <w:r w:rsidRPr="00B14DCA">
        <w:rPr>
          <w:b/>
        </w:rPr>
        <w:t xml:space="preserve">                               </w:t>
      </w:r>
      <w:r w:rsidRPr="00DB094A">
        <w:rPr>
          <w:b/>
          <w:color w:val="A6A6A6" w:themeColor="background1" w:themeShade="A6"/>
        </w:rPr>
        <w:t xml:space="preserve"> </w:t>
      </w:r>
      <w:r w:rsidRPr="00DB094A">
        <w:rPr>
          <w:color w:val="A6A6A6" w:themeColor="background1" w:themeShade="A6"/>
        </w:rPr>
        <w:t xml:space="preserve">İmza </w:t>
      </w:r>
    </w:p>
    <w:tbl>
      <w:tblPr>
        <w:tblW w:w="92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3289"/>
        <w:gridCol w:w="2977"/>
      </w:tblGrid>
      <w:tr w:rsidR="00ED1998" w:rsidRPr="00192AC1" w14:paraId="6A9CBD81" w14:textId="77777777" w:rsidTr="00EE3BC3">
        <w:trPr>
          <w:trHeight w:val="737"/>
        </w:trPr>
        <w:tc>
          <w:tcPr>
            <w:tcW w:w="2977" w:type="dxa"/>
            <w:shd w:val="clear" w:color="auto" w:fill="auto"/>
          </w:tcPr>
          <w:p w14:paraId="07C98511" w14:textId="77777777" w:rsidR="00ED1998" w:rsidRPr="009A0632" w:rsidRDefault="00ED1998" w:rsidP="003E6DBD">
            <w:pPr>
              <w:pStyle w:val="AltBilgi"/>
              <w:jc w:val="center"/>
              <w:rPr>
                <w:b/>
                <w:sz w:val="20"/>
                <w:szCs w:val="20"/>
              </w:rPr>
            </w:pPr>
            <w:r w:rsidRPr="009A0632">
              <w:rPr>
                <w:b/>
                <w:sz w:val="20"/>
                <w:szCs w:val="20"/>
              </w:rPr>
              <w:t>HAZIRLAYAN</w:t>
            </w:r>
          </w:p>
          <w:p w14:paraId="590298BE" w14:textId="77777777" w:rsidR="00ED1998" w:rsidRPr="009A0632" w:rsidRDefault="00ED1998" w:rsidP="003E6DBD">
            <w:pPr>
              <w:pStyle w:val="AltBilgi"/>
              <w:jc w:val="center"/>
              <w:rPr>
                <w:b/>
                <w:sz w:val="20"/>
                <w:szCs w:val="20"/>
              </w:rPr>
            </w:pPr>
          </w:p>
          <w:p w14:paraId="53AA9A5F" w14:textId="77777777" w:rsidR="00ED1998" w:rsidRPr="009A0632" w:rsidRDefault="00ED1998" w:rsidP="003E6DBD">
            <w:pPr>
              <w:pStyle w:val="AltBilgi"/>
              <w:jc w:val="center"/>
              <w:rPr>
                <w:b/>
                <w:sz w:val="20"/>
                <w:szCs w:val="20"/>
              </w:rPr>
            </w:pPr>
          </w:p>
          <w:p w14:paraId="52F11730" w14:textId="77777777" w:rsidR="00ED1998" w:rsidRPr="009A0632" w:rsidRDefault="00ED1998" w:rsidP="003E6DBD">
            <w:pPr>
              <w:pStyle w:val="AltBilgi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89" w:type="dxa"/>
            <w:shd w:val="clear" w:color="auto" w:fill="auto"/>
          </w:tcPr>
          <w:p w14:paraId="06135CC4" w14:textId="77777777" w:rsidR="00ED1998" w:rsidRPr="009A0632" w:rsidRDefault="00ED1998" w:rsidP="003E6DBD">
            <w:pPr>
              <w:pStyle w:val="AltBilgi"/>
              <w:jc w:val="center"/>
              <w:rPr>
                <w:b/>
                <w:sz w:val="20"/>
                <w:szCs w:val="20"/>
              </w:rPr>
            </w:pPr>
            <w:r w:rsidRPr="009A0632">
              <w:rPr>
                <w:b/>
                <w:sz w:val="20"/>
                <w:szCs w:val="20"/>
              </w:rPr>
              <w:t>KONTROL EDEN</w:t>
            </w:r>
          </w:p>
        </w:tc>
        <w:tc>
          <w:tcPr>
            <w:tcW w:w="2977" w:type="dxa"/>
            <w:shd w:val="clear" w:color="auto" w:fill="auto"/>
          </w:tcPr>
          <w:p w14:paraId="2FDA73E4" w14:textId="77777777" w:rsidR="00ED1998" w:rsidRPr="009A0632" w:rsidRDefault="00ED1998" w:rsidP="003E6DBD">
            <w:pPr>
              <w:pStyle w:val="AltBilgi"/>
              <w:jc w:val="center"/>
              <w:rPr>
                <w:b/>
                <w:sz w:val="20"/>
                <w:szCs w:val="20"/>
              </w:rPr>
            </w:pPr>
            <w:r w:rsidRPr="009A0632">
              <w:rPr>
                <w:b/>
                <w:sz w:val="20"/>
                <w:szCs w:val="20"/>
              </w:rPr>
              <w:t>ONAYLAYAN</w:t>
            </w:r>
          </w:p>
        </w:tc>
      </w:tr>
    </w:tbl>
    <w:p w14:paraId="6DAAFE90" w14:textId="77777777" w:rsidR="00ED1998" w:rsidRPr="00B14DCA" w:rsidRDefault="00ED1998" w:rsidP="005D13F4">
      <w:pPr>
        <w:ind w:firstLine="708"/>
        <w:rPr>
          <w:b/>
        </w:rPr>
      </w:pPr>
    </w:p>
    <w:sectPr w:rsidR="00ED1998" w:rsidRPr="00B14DCA" w:rsidSect="00B14DCA">
      <w:pgSz w:w="11906" w:h="16838"/>
      <w:pgMar w:top="1134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GQlMLA1NTCzMLCyUdpeDU4uLM/DyQAsNaAAsKF6IsAAAA"/>
  </w:docVars>
  <w:rsids>
    <w:rsidRoot w:val="00EE3FFF"/>
    <w:rsid w:val="000B7711"/>
    <w:rsid w:val="00101612"/>
    <w:rsid w:val="001E24FD"/>
    <w:rsid w:val="002553CC"/>
    <w:rsid w:val="00304B47"/>
    <w:rsid w:val="003E4A6F"/>
    <w:rsid w:val="005D13F4"/>
    <w:rsid w:val="00803D5C"/>
    <w:rsid w:val="00874686"/>
    <w:rsid w:val="008947C4"/>
    <w:rsid w:val="009538EC"/>
    <w:rsid w:val="009E1AEA"/>
    <w:rsid w:val="00B14DCA"/>
    <w:rsid w:val="00C10149"/>
    <w:rsid w:val="00C24D50"/>
    <w:rsid w:val="00C36693"/>
    <w:rsid w:val="00CB1EF8"/>
    <w:rsid w:val="00D23AA4"/>
    <w:rsid w:val="00D46702"/>
    <w:rsid w:val="00D8792A"/>
    <w:rsid w:val="00DA363D"/>
    <w:rsid w:val="00DB094A"/>
    <w:rsid w:val="00DF4F15"/>
    <w:rsid w:val="00EC079A"/>
    <w:rsid w:val="00ED1998"/>
    <w:rsid w:val="00EE3BC3"/>
    <w:rsid w:val="00EE3FFF"/>
    <w:rsid w:val="00F3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EA5732"/>
  <w15:chartTrackingRefBased/>
  <w15:docId w15:val="{66F869FB-B94E-4D2C-981C-88941DC3B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947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03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1"/>
    <w:uiPriority w:val="99"/>
    <w:rsid w:val="00ED1998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ltBilgiChar">
    <w:name w:val="Alt Bilgi Char"/>
    <w:basedOn w:val="VarsaylanParagrafYazTipi"/>
    <w:uiPriority w:val="99"/>
    <w:semiHidden/>
    <w:rsid w:val="00ED1998"/>
  </w:style>
  <w:style w:type="character" w:customStyle="1" w:styleId="AltBilgiChar1">
    <w:name w:val="Alt Bilgi Char1"/>
    <w:link w:val="AltBilgi"/>
    <w:uiPriority w:val="99"/>
    <w:rsid w:val="00ED1998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2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YÜKSEL</dc:creator>
  <cp:keywords/>
  <dc:description/>
  <cp:lastModifiedBy>Safak Ozsarac</cp:lastModifiedBy>
  <cp:revision>11</cp:revision>
  <dcterms:created xsi:type="dcterms:W3CDTF">2022-01-07T13:26:00Z</dcterms:created>
  <dcterms:modified xsi:type="dcterms:W3CDTF">2022-01-11T09:20:00Z</dcterms:modified>
</cp:coreProperties>
</file>